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16AAA" w14:textId="41993605" w:rsidR="001A7928" w:rsidRDefault="001A7928" w:rsidP="001A7928">
      <w:pPr>
        <w:jc w:val="center"/>
        <w:rPr>
          <w:b/>
          <w:bCs/>
          <w:sz w:val="28"/>
          <w:szCs w:val="28"/>
          <w:u w:val="single"/>
        </w:rPr>
      </w:pPr>
      <w:r w:rsidRPr="001A7928">
        <w:rPr>
          <w:b/>
          <w:bCs/>
          <w:sz w:val="28"/>
          <w:szCs w:val="28"/>
          <w:u w:val="single"/>
        </w:rPr>
        <w:t xml:space="preserve">Excel Assignment </w:t>
      </w:r>
      <w:r>
        <w:rPr>
          <w:b/>
          <w:bCs/>
          <w:sz w:val="28"/>
          <w:szCs w:val="28"/>
          <w:u w:val="single"/>
        </w:rPr>
        <w:t>–</w:t>
      </w:r>
      <w:r w:rsidRPr="001A7928">
        <w:rPr>
          <w:b/>
          <w:bCs/>
          <w:sz w:val="28"/>
          <w:szCs w:val="28"/>
          <w:u w:val="single"/>
        </w:rPr>
        <w:t xml:space="preserve"> 15</w:t>
      </w:r>
    </w:p>
    <w:p w14:paraId="5D20EC40" w14:textId="53144C69" w:rsidR="001A7928" w:rsidRDefault="001A7928" w:rsidP="001A792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0F6638E" wp14:editId="79E782FE">
            <wp:extent cx="5745288" cy="1422400"/>
            <wp:effectExtent l="0" t="0" r="825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476" t="35717" r="27164" b="44318"/>
                    <a:stretch/>
                  </pic:blipFill>
                  <pic:spPr bwMode="auto">
                    <a:xfrm>
                      <a:off x="0" y="0"/>
                      <a:ext cx="5784270" cy="1432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0924A5" w14:textId="595C09CE" w:rsidR="001A7928" w:rsidRDefault="001A7928" w:rsidP="001A7928">
      <w:pPr>
        <w:rPr>
          <w:b/>
          <w:bCs/>
          <w:sz w:val="24"/>
          <w:szCs w:val="24"/>
        </w:rPr>
      </w:pPr>
      <w:r w:rsidRPr="001A7928">
        <w:rPr>
          <w:b/>
          <w:bCs/>
          <w:sz w:val="24"/>
          <w:szCs w:val="24"/>
        </w:rPr>
        <w:t>1. Create a Pivot table and show what the main export product is?</w:t>
      </w:r>
    </w:p>
    <w:p w14:paraId="3AF107B7" w14:textId="1550E2C5" w:rsidR="001A7928" w:rsidRDefault="001A7928" w:rsidP="001A7928">
      <w:pPr>
        <w:rPr>
          <w:sz w:val="24"/>
          <w:szCs w:val="24"/>
        </w:rPr>
      </w:pPr>
      <w:r>
        <w:rPr>
          <w:sz w:val="24"/>
          <w:szCs w:val="24"/>
        </w:rPr>
        <w:t xml:space="preserve">      Main product is Scale in stationary category which costs at </w:t>
      </w:r>
      <w:r w:rsidRPr="001A7928">
        <w:rPr>
          <w:b/>
          <w:bCs/>
          <w:sz w:val="24"/>
          <w:szCs w:val="24"/>
        </w:rPr>
        <w:t>3</w:t>
      </w:r>
      <w:r w:rsidRPr="001A7928">
        <w:rPr>
          <w:b/>
          <w:bCs/>
          <w:sz w:val="24"/>
          <w:szCs w:val="24"/>
        </w:rPr>
        <w:t>,</w:t>
      </w:r>
      <w:r w:rsidRPr="001A7928">
        <w:rPr>
          <w:b/>
          <w:bCs/>
          <w:sz w:val="24"/>
          <w:szCs w:val="24"/>
        </w:rPr>
        <w:t>40</w:t>
      </w:r>
      <w:r w:rsidRPr="001A7928">
        <w:rPr>
          <w:b/>
          <w:bCs/>
          <w:sz w:val="24"/>
          <w:szCs w:val="24"/>
        </w:rPr>
        <w:t>,</w:t>
      </w:r>
      <w:r w:rsidRPr="001A7928">
        <w:rPr>
          <w:b/>
          <w:bCs/>
          <w:sz w:val="24"/>
          <w:szCs w:val="24"/>
        </w:rPr>
        <w:t>295</w:t>
      </w:r>
      <w:r>
        <w:rPr>
          <w:sz w:val="24"/>
          <w:szCs w:val="24"/>
        </w:rPr>
        <w:t>.</w:t>
      </w:r>
    </w:p>
    <w:p w14:paraId="76B40E99" w14:textId="450CCA75" w:rsidR="001A7928" w:rsidRPr="001A7928" w:rsidRDefault="001A7928" w:rsidP="001A792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6BFBB94" wp14:editId="4A60945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F7D00" w14:textId="5B18689F" w:rsidR="001A7928" w:rsidRDefault="001A7928" w:rsidP="001A7928">
      <w:pPr>
        <w:rPr>
          <w:b/>
          <w:bCs/>
          <w:sz w:val="24"/>
          <w:szCs w:val="24"/>
        </w:rPr>
      </w:pPr>
      <w:r w:rsidRPr="001A7928">
        <w:rPr>
          <w:b/>
          <w:bCs/>
          <w:sz w:val="24"/>
          <w:szCs w:val="24"/>
        </w:rPr>
        <w:t>2. Create a bar graph showing the amount spent for each product?</w:t>
      </w:r>
    </w:p>
    <w:p w14:paraId="5272796C" w14:textId="0E8D2871" w:rsidR="001A7928" w:rsidRPr="001A7928" w:rsidRDefault="009D7897" w:rsidP="001A792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8553910" wp14:editId="01A08E2D">
            <wp:extent cx="4771553" cy="2683933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56717" cy="2731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B1F2C" w14:textId="1688F416" w:rsidR="001A7928" w:rsidRDefault="001A7928" w:rsidP="001A7928">
      <w:pPr>
        <w:rPr>
          <w:b/>
          <w:bCs/>
          <w:sz w:val="24"/>
          <w:szCs w:val="24"/>
        </w:rPr>
      </w:pPr>
      <w:r w:rsidRPr="001A7928">
        <w:rPr>
          <w:b/>
          <w:bCs/>
          <w:sz w:val="24"/>
          <w:szCs w:val="24"/>
        </w:rPr>
        <w:lastRenderedPageBreak/>
        <w:t xml:space="preserve">3. Create a Pivot table to show </w:t>
      </w:r>
      <w:r>
        <w:rPr>
          <w:b/>
          <w:bCs/>
          <w:sz w:val="24"/>
          <w:szCs w:val="24"/>
        </w:rPr>
        <w:t>t</w:t>
      </w:r>
      <w:r w:rsidRPr="001A7928">
        <w:rPr>
          <w:b/>
          <w:bCs/>
          <w:sz w:val="24"/>
          <w:szCs w:val="24"/>
        </w:rPr>
        <w:t>he sales in each city</w:t>
      </w:r>
      <w:r w:rsidR="009D7897">
        <w:rPr>
          <w:b/>
          <w:bCs/>
          <w:sz w:val="24"/>
          <w:szCs w:val="24"/>
        </w:rPr>
        <w:t>.</w:t>
      </w:r>
    </w:p>
    <w:p w14:paraId="1F08ADEC" w14:textId="31E57E7D" w:rsidR="009D7897" w:rsidRPr="001A7928" w:rsidRDefault="009D7897" w:rsidP="001A792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C325E2C" wp14:editId="22A85D6A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83286" w14:textId="3014807A" w:rsidR="001A7928" w:rsidRDefault="001A7928" w:rsidP="001A7928">
      <w:pPr>
        <w:rPr>
          <w:b/>
          <w:bCs/>
          <w:sz w:val="24"/>
          <w:szCs w:val="24"/>
        </w:rPr>
      </w:pPr>
      <w:r w:rsidRPr="001A7928">
        <w:rPr>
          <w:b/>
          <w:bCs/>
          <w:sz w:val="24"/>
          <w:szCs w:val="24"/>
        </w:rPr>
        <w:t>4. Create a chart showing the amount spent for each product in each city.</w:t>
      </w:r>
    </w:p>
    <w:p w14:paraId="1D91A16A" w14:textId="6284B52C" w:rsidR="009D7897" w:rsidRPr="001A7928" w:rsidRDefault="009D7897" w:rsidP="001A7928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82743AF" wp14:editId="7D04FBFB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D7897" w:rsidRPr="001A7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LcwNDIyAdKGRko6SsGpxcWZ+XkgBYa1APRn1gIsAAAA"/>
  </w:docVars>
  <w:rsids>
    <w:rsidRoot w:val="001A7928"/>
    <w:rsid w:val="001A7928"/>
    <w:rsid w:val="009D7897"/>
    <w:rsid w:val="00F51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683C2"/>
  <w15:chartTrackingRefBased/>
  <w15:docId w15:val="{DDD06071-3489-490F-B6BE-FF7D5653A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79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0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Jasrotia</dc:creator>
  <cp:keywords/>
  <dc:description/>
  <cp:lastModifiedBy>Sahil Jasrotia</cp:lastModifiedBy>
  <cp:revision>1</cp:revision>
  <dcterms:created xsi:type="dcterms:W3CDTF">2023-02-18T15:30:00Z</dcterms:created>
  <dcterms:modified xsi:type="dcterms:W3CDTF">2023-02-18T15:49:00Z</dcterms:modified>
</cp:coreProperties>
</file>